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DAAC9E" w14:textId="77777777" w:rsidR="007B6A80" w:rsidRPr="007B6A80" w:rsidRDefault="007B6A80" w:rsidP="007B6A80">
      <w:pPr>
        <w:shd w:val="clear" w:color="auto" w:fill="F5F5F5"/>
        <w:spacing w:after="0" w:line="240" w:lineRule="auto"/>
        <w:rPr>
          <w:rFonts w:ascii="Open Sans" w:eastAsia="Times New Roman" w:hAnsi="Open Sans" w:cs="Open Sans"/>
          <w:color w:val="555555"/>
          <w:kern w:val="0"/>
          <w:sz w:val="17"/>
          <w:szCs w:val="17"/>
          <w14:ligatures w14:val="none"/>
        </w:rPr>
      </w:pPr>
      <w:r w:rsidRPr="007B6A80">
        <w:rPr>
          <w:rFonts w:ascii="Open Sans" w:eastAsia="Times New Roman" w:hAnsi="Open Sans" w:cs="Open Sans"/>
          <w:color w:val="555555"/>
          <w:kern w:val="0"/>
          <w:sz w:val="17"/>
          <w:szCs w:val="17"/>
          <w14:ligatures w14:val="none"/>
        </w:rPr>
        <w:t>Instructor </w:t>
      </w:r>
      <w:r w:rsidRPr="007B6A80">
        <w:rPr>
          <w:rFonts w:ascii="Open Sans" w:eastAsia="Times New Roman" w:hAnsi="Open Sans" w:cs="Open Sans"/>
          <w:b/>
          <w:bCs/>
          <w:i/>
          <w:iCs/>
          <w:color w:val="555555"/>
          <w:kern w:val="0"/>
          <w:sz w:val="17"/>
          <w:szCs w:val="17"/>
          <w14:ligatures w14:val="none"/>
        </w:rPr>
        <w:t>Anna Champagne</w:t>
      </w:r>
    </w:p>
    <w:p w14:paraId="5F1CE411" w14:textId="77777777" w:rsidR="007B6A80" w:rsidRPr="007B6A80" w:rsidRDefault="007B6A80" w:rsidP="007B6A80">
      <w:pPr>
        <w:shd w:val="clear" w:color="auto" w:fill="F5F5F5"/>
        <w:spacing w:before="105"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Anna Champagne is a writer and editor with 20+ years in educational publishing.</w:t>
      </w:r>
    </w:p>
    <w:p w14:paraId="726642A1" w14:textId="77777777" w:rsidR="007B6A80" w:rsidRPr="007B6A80" w:rsidRDefault="007B6A80" w:rsidP="007B6A80">
      <w:pPr>
        <w:shd w:val="clear" w:color="auto" w:fill="FFFFFF"/>
        <w:spacing w:after="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0096B2"/>
          <w:kern w:val="0"/>
          <w:sz w:val="21"/>
          <w:szCs w:val="21"/>
          <w14:ligatures w14:val="none"/>
        </w:rPr>
        <w:t>Cite this lesson</w:t>
      </w:r>
      <w:r w:rsidRPr="007B6A80">
        <w:rPr>
          <w:rFonts w:ascii="Open Sans" w:eastAsia="Times New Roman" w:hAnsi="Open Sans" w:cs="Open Sans"/>
          <w:i/>
          <w:iCs/>
          <w:noProof/>
          <w:color w:val="555555"/>
          <w:kern w:val="0"/>
          <w:sz w:val="21"/>
          <w:szCs w:val="21"/>
          <w14:ligatures w14:val="none"/>
        </w:rPr>
        <mc:AlternateContent>
          <mc:Choice Requires="wps">
            <w:drawing>
              <wp:inline distT="0" distB="0" distL="0" distR="0" wp14:anchorId="12EB7931" wp14:editId="6E950478">
                <wp:extent cx="300990" cy="300990"/>
                <wp:effectExtent l="0" t="0" r="0" b="0"/>
                <wp:docPr id="1286455006" name="AutoShape 2" descr="citation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990" cy="300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E1DC25" id="AutoShape 2" o:spid="_x0000_s1026" alt="citation icon" style="width:23.7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" filled="f" stroked="f">
                <o:lock v:ext="edit" aspectratio="t"/>
                <w10:anchorlock/>
              </v:rect>
            </w:pict>
          </mc:Fallback>
        </mc:AlternateContent>
      </w:r>
    </w:p>
    <w:p w14:paraId="58170E40" w14:textId="77777777" w:rsidR="007B6A80" w:rsidRPr="007B6A80" w:rsidRDefault="007B6A80" w:rsidP="007B6A80">
      <w:pPr>
        <w:shd w:val="clear" w:color="auto" w:fill="FFFFFF"/>
        <w:spacing w:after="0" w:line="240" w:lineRule="auto"/>
        <w:rPr>
          <w:rFonts w:ascii="Open Sans" w:eastAsia="Times New Roman" w:hAnsi="Open Sans" w:cs="Open Sans"/>
          <w:color w:val="555555"/>
          <w:kern w:val="0"/>
          <w14:ligatures w14:val="none"/>
        </w:rPr>
      </w:pPr>
      <w:r w:rsidRPr="007B6A80">
        <w:rPr>
          <w:rFonts w:ascii="Open Sans" w:eastAsia="Times New Roman" w:hAnsi="Open Sans" w:cs="Open Sans"/>
          <w:color w:val="555555"/>
          <w:kern w:val="0"/>
          <w14:ligatures w14:val="none"/>
        </w:rPr>
        <w:t> Save</w:t>
      </w:r>
    </w:p>
    <w:p w14:paraId="078A9F85" w14:textId="77777777" w:rsidR="007B6A80" w:rsidRPr="007B6A80" w:rsidRDefault="007B6A80" w:rsidP="007B6A80">
      <w:pPr>
        <w:shd w:val="clear" w:color="auto" w:fill="FFFFFF"/>
        <w:spacing w:after="0" w:line="240" w:lineRule="auto"/>
        <w:rPr>
          <w:rFonts w:ascii="Open Sans" w:eastAsia="Times New Roman" w:hAnsi="Open Sans" w:cs="Open Sans"/>
          <w:b/>
          <w:bCs/>
          <w:color w:val="24505C"/>
          <w:kern w:val="0"/>
          <w:sz w:val="27"/>
          <w:szCs w:val="27"/>
          <w14:ligatures w14:val="none"/>
        </w:rPr>
      </w:pPr>
      <w:r w:rsidRPr="007B6A80">
        <w:rPr>
          <w:rFonts w:ascii="Open Sans" w:eastAsia="Times New Roman" w:hAnsi="Open Sans" w:cs="Open Sans"/>
          <w:b/>
          <w:bCs/>
          <w:color w:val="24505C"/>
          <w:kern w:val="0"/>
          <w:sz w:val="27"/>
          <w:szCs w:val="27"/>
          <w14:ligatures w14:val="none"/>
        </w:rPr>
        <w:t>5,641 </w:t>
      </w:r>
      <w:r w:rsidRPr="007B6A80">
        <w:rPr>
          <w:rFonts w:ascii="Open Sans" w:eastAsia="Times New Roman" w:hAnsi="Open Sans" w:cs="Open Sans"/>
          <w:b/>
          <w:bCs/>
          <w:color w:val="AAAAAA"/>
          <w:kern w:val="0"/>
          <w:sz w:val="21"/>
          <w:szCs w:val="21"/>
          <w14:ligatures w14:val="none"/>
        </w:rPr>
        <w:t>views</w:t>
      </w:r>
    </w:p>
    <w:p w14:paraId="6C1664DD" w14:textId="77777777" w:rsidR="007B6A80" w:rsidRPr="007B6A80" w:rsidRDefault="007B6A80" w:rsidP="007B6A80">
      <w:pPr>
        <w:shd w:val="clear" w:color="auto" w:fill="FFFFFF"/>
        <w:spacing w:after="0" w:line="240" w:lineRule="auto"/>
        <w:rPr>
          <w:rFonts w:ascii="Open Sans" w:eastAsia="Times New Roman" w:hAnsi="Open Sans" w:cs="Open Sans"/>
          <w:color w:val="555555"/>
          <w:kern w:val="0"/>
          <w14:ligatures w14:val="none"/>
        </w:rPr>
      </w:pPr>
      <w:r w:rsidRPr="007B6A80">
        <w:rPr>
          <w:rFonts w:ascii="Open Sans" w:eastAsia="Times New Roman" w:hAnsi="Open Sans" w:cs="Open Sans"/>
          <w:color w:val="1797B1"/>
          <w:kern w:val="0"/>
          <w14:ligatures w14:val="none"/>
        </w:rPr>
        <w:t>Like this lesson</w:t>
      </w:r>
      <w:hyperlink r:id="rId5" w:tgtFrame="_blank" w:history="1">
        <w:r w:rsidRPr="007B6A80">
          <w:rPr>
            <w:rFonts w:ascii="Open Sans" w:eastAsia="Times New Roman" w:hAnsi="Open Sans" w:cs="Open Sans"/>
            <w:b/>
            <w:bCs/>
            <w:color w:val="1797B1"/>
            <w:kern w:val="0"/>
            <w14:ligatures w14:val="none"/>
          </w:rPr>
          <w:t>Share</w:t>
        </w:r>
      </w:hyperlink>
    </w:p>
    <w:p w14:paraId="3228714A" w14:textId="77777777" w:rsidR="007B6A80" w:rsidRPr="007B6A80" w:rsidRDefault="007B6A80" w:rsidP="007B6A80">
      <w:pPr>
        <w:shd w:val="clear" w:color="auto" w:fill="FFFFFF"/>
        <w:spacing w:after="0" w:line="240" w:lineRule="auto"/>
        <w:rPr>
          <w:rFonts w:ascii="Open Sans" w:eastAsia="Times New Roman" w:hAnsi="Open Sans" w:cs="Open Sans"/>
          <w:color w:val="555555"/>
          <w:kern w:val="0"/>
          <w:sz w:val="17"/>
          <w:szCs w:val="17"/>
          <w14:ligatures w14:val="none"/>
        </w:rPr>
      </w:pPr>
      <w:r w:rsidRPr="007B6A80">
        <w:rPr>
          <w:rFonts w:ascii="Open Sans" w:eastAsia="Times New Roman" w:hAnsi="Open Sans" w:cs="Open Sans"/>
          <w:color w:val="555555"/>
          <w:kern w:val="0"/>
          <w:sz w:val="17"/>
          <w:szCs w:val="17"/>
          <w14:ligatures w14:val="none"/>
        </w:rPr>
        <w:t>Report an error</w:t>
      </w:r>
    </w:p>
    <w:p w14:paraId="548EF93A" w14:textId="77777777" w:rsidR="007B6A80" w:rsidRPr="007B6A80" w:rsidRDefault="007B6A80" w:rsidP="007B6A80">
      <w:pPr>
        <w:shd w:val="clear" w:color="auto" w:fill="FFFFFF"/>
        <w:spacing w:after="0" w:line="480" w:lineRule="atLeast"/>
        <w:rPr>
          <w:rFonts w:ascii="Poppins" w:eastAsia="Times New Roman" w:hAnsi="Poppins" w:cs="Poppins"/>
          <w:b/>
          <w:bCs/>
          <w:color w:val="000000"/>
          <w:spacing w:val="-5"/>
          <w:kern w:val="0"/>
          <w:sz w:val="36"/>
          <w:szCs w:val="36"/>
          <w14:ligatures w14:val="none"/>
        </w:rPr>
      </w:pPr>
      <w:r w:rsidRPr="007B6A80">
        <w:rPr>
          <w:rFonts w:ascii="Poppins" w:eastAsia="Times New Roman" w:hAnsi="Poppins" w:cs="Poppins"/>
          <w:b/>
          <w:bCs/>
          <w:color w:val="000000"/>
          <w:spacing w:val="-5"/>
          <w:kern w:val="0"/>
          <w:sz w:val="36"/>
          <w:szCs w:val="36"/>
          <w14:ligatures w14:val="none"/>
        </w:rPr>
        <w:t>Ready to submit?</w:t>
      </w:r>
    </w:p>
    <w:p w14:paraId="0BFBFBA4" w14:textId="77777777" w:rsidR="007B6A80" w:rsidRPr="007B6A80" w:rsidRDefault="007B6A80" w:rsidP="007B6A80">
      <w:pPr>
        <w:shd w:val="clear" w:color="auto" w:fill="FFFFFF"/>
        <w:spacing w:after="0" w:line="300" w:lineRule="atLeast"/>
        <w:rPr>
          <w:rFonts w:ascii="Arial" w:eastAsia="Times New Roman" w:hAnsi="Arial" w:cs="Arial"/>
          <w:color w:val="374F5C"/>
          <w:spacing w:val="-5"/>
          <w:kern w:val="0"/>
          <w:sz w:val="21"/>
          <w:szCs w:val="21"/>
          <w14:ligatures w14:val="none"/>
        </w:rPr>
      </w:pPr>
      <w:r w:rsidRPr="007B6A80">
        <w:rPr>
          <w:rFonts w:ascii="Arial" w:eastAsia="Times New Roman" w:hAnsi="Arial" w:cs="Arial"/>
          <w:color w:val="374F5C"/>
          <w:spacing w:val="-5"/>
          <w:kern w:val="0"/>
          <w:sz w:val="21"/>
          <w:szCs w:val="21"/>
          <w14:ligatures w14:val="none"/>
        </w:rPr>
        <w:t>If your file is larger than 30MB or you have more than 5 files, please submit your assignment using a link.</w:t>
      </w:r>
    </w:p>
    <w:p w14:paraId="5CF186B0" w14:textId="77777777" w:rsidR="007B6A80" w:rsidRPr="007B6A80" w:rsidRDefault="007B6A80" w:rsidP="007B6A80">
      <w:pPr>
        <w:shd w:val="clear" w:color="auto" w:fill="FFFFFF"/>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Upload from your computer</w:t>
      </w:r>
    </w:p>
    <w:p w14:paraId="38C8EC0C" w14:textId="77777777" w:rsidR="007B6A80" w:rsidRPr="007B6A80" w:rsidRDefault="007B6A80" w:rsidP="007B6A80">
      <w:pPr>
        <w:shd w:val="clear" w:color="auto" w:fill="FFFFFF"/>
        <w:spacing w:after="0" w:line="240" w:lineRule="auto"/>
        <w:rPr>
          <w:rFonts w:ascii="Times New Roman" w:eastAsia="Times New Roman" w:hAnsi="Times New Roman" w:cs="Times New Roman"/>
          <w:kern w:val="0"/>
          <w14:ligatures w14:val="none"/>
        </w:rPr>
      </w:pPr>
      <w:r w:rsidRPr="007B6A80">
        <w:rPr>
          <w:rFonts w:ascii="Arial" w:eastAsia="Times New Roman" w:hAnsi="Arial" w:cs="Arial"/>
          <w:color w:val="374F5C"/>
          <w:spacing w:val="-5"/>
          <w:kern w:val="0"/>
          <w:sz w:val="18"/>
          <w:szCs w:val="18"/>
          <w14:ligatures w14:val="none"/>
        </w:rPr>
        <w:t>Maximum file size: 30MB</w:t>
      </w:r>
    </w:p>
    <w:p w14:paraId="0F146799" w14:textId="77777777" w:rsidR="007B6A80" w:rsidRPr="007B6A80" w:rsidRDefault="007B6A80" w:rsidP="007B6A80">
      <w:pPr>
        <w:shd w:val="clear" w:color="auto" w:fill="FFFFFF"/>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Or, add a link to your file(s)</w:t>
      </w:r>
    </w:p>
    <w:p w14:paraId="1CD706E4" w14:textId="77777777" w:rsidR="007B6A80" w:rsidRPr="007B6A80" w:rsidRDefault="007B6A80" w:rsidP="007B6A80">
      <w:pPr>
        <w:shd w:val="clear" w:color="auto" w:fill="FFFFFF"/>
        <w:spacing w:after="0" w:line="240" w:lineRule="atLeast"/>
        <w:rPr>
          <w:rFonts w:ascii="Arial" w:eastAsia="Times New Roman" w:hAnsi="Arial" w:cs="Arial"/>
          <w:color w:val="374F5C"/>
          <w:spacing w:val="-5"/>
          <w:kern w:val="0"/>
          <w:sz w:val="18"/>
          <w:szCs w:val="18"/>
          <w14:ligatures w14:val="none"/>
        </w:rPr>
      </w:pPr>
      <w:r w:rsidRPr="007B6A80">
        <w:rPr>
          <w:rFonts w:ascii="Arial" w:eastAsia="Times New Roman" w:hAnsi="Arial" w:cs="Arial"/>
          <w:color w:val="374F5C"/>
          <w:spacing w:val="-5"/>
          <w:kern w:val="0"/>
          <w:sz w:val="18"/>
          <w:szCs w:val="18"/>
          <w14:ligatures w14:val="none"/>
        </w:rPr>
        <w:t>Ensure your sharing settings allow anyone with the link to view without a password.</w:t>
      </w:r>
    </w:p>
    <w:p w14:paraId="0030160C" w14:textId="77777777" w:rsidR="007B6A80" w:rsidRPr="007B6A80" w:rsidRDefault="007B6A80" w:rsidP="007B6A80">
      <w:pPr>
        <w:shd w:val="clear" w:color="auto" w:fill="FFFFFF"/>
        <w:spacing w:after="0" w:line="240" w:lineRule="auto"/>
        <w:rPr>
          <w:rFonts w:ascii="Times New Roman" w:eastAsia="Times New Roman" w:hAnsi="Times New Roman" w:cs="Times New Roman"/>
          <w:kern w:val="0"/>
          <w14:ligatures w14:val="none"/>
        </w:rPr>
      </w:pPr>
      <w:r w:rsidRPr="007B6A80">
        <w:rPr>
          <w:rFonts w:ascii="Arial" w:eastAsia="Times New Roman" w:hAnsi="Arial" w:cs="Arial"/>
          <w:b/>
          <w:bCs/>
          <w:color w:val="000000"/>
          <w:spacing w:val="-5"/>
          <w:kern w:val="0"/>
          <w:sz w:val="21"/>
          <w:szCs w:val="21"/>
          <w14:ligatures w14:val="none"/>
        </w:rPr>
        <w:t>I confirm that this assignment aligns with Study.com's academic integrity policy.</w:t>
      </w:r>
    </w:p>
    <w:p w14:paraId="4FCA8D32" w14:textId="77777777" w:rsidR="007B6A80" w:rsidRPr="007B6A80" w:rsidRDefault="007B6A80" w:rsidP="007B6A80">
      <w:pPr>
        <w:shd w:val="clear" w:color="auto" w:fill="FFFFFF"/>
        <w:spacing w:after="0" w:line="300" w:lineRule="atLeast"/>
        <w:rPr>
          <w:rFonts w:ascii="Arial" w:eastAsia="Times New Roman" w:hAnsi="Arial" w:cs="Arial"/>
          <w:color w:val="374F5C"/>
          <w:spacing w:val="-5"/>
          <w:kern w:val="0"/>
          <w:sz w:val="21"/>
          <w:szCs w:val="21"/>
          <w14:ligatures w14:val="none"/>
        </w:rPr>
      </w:pPr>
      <w:r w:rsidRPr="007B6A80">
        <w:rPr>
          <w:rFonts w:ascii="Arial" w:eastAsia="Times New Roman" w:hAnsi="Arial" w:cs="Arial"/>
          <w:color w:val="374F5C"/>
          <w:spacing w:val="-5"/>
          <w:kern w:val="0"/>
          <w:sz w:val="21"/>
          <w:szCs w:val="21"/>
          <w14:ligatures w14:val="none"/>
        </w:rPr>
        <w:t>By submitting, I acknowledge that I have followed all guidelines outlined in Study.com's </w:t>
      </w:r>
      <w:hyperlink r:id="rId6" w:tgtFrame="_blank" w:history="1">
        <w:r w:rsidRPr="007B6A80">
          <w:rPr>
            <w:rFonts w:ascii="Arial" w:eastAsia="Times New Roman" w:hAnsi="Arial" w:cs="Arial"/>
            <w:b/>
            <w:bCs/>
            <w:color w:val="007BBA"/>
            <w:spacing w:val="-5"/>
            <w:kern w:val="0"/>
            <w:sz w:val="21"/>
            <w:szCs w:val="21"/>
            <w:u w:val="single"/>
            <w14:ligatures w14:val="none"/>
          </w:rPr>
          <w:t>academic integrity policy</w:t>
        </w:r>
      </w:hyperlink>
      <w:r w:rsidRPr="007B6A80">
        <w:rPr>
          <w:rFonts w:ascii="Arial" w:eastAsia="Times New Roman" w:hAnsi="Arial" w:cs="Arial"/>
          <w:color w:val="374F5C"/>
          <w:spacing w:val="-5"/>
          <w:kern w:val="0"/>
          <w:sz w:val="21"/>
          <w:szCs w:val="21"/>
          <w14:ligatures w14:val="none"/>
        </w:rPr>
        <w:t> and </w:t>
      </w:r>
      <w:hyperlink r:id="rId7" w:anchor="section---DocumentingAndAttributingAI" w:tgtFrame="_blank" w:history="1">
        <w:r w:rsidRPr="007B6A80">
          <w:rPr>
            <w:rFonts w:ascii="Arial" w:eastAsia="Times New Roman" w:hAnsi="Arial" w:cs="Arial"/>
            <w:b/>
            <w:bCs/>
            <w:color w:val="007BBA"/>
            <w:spacing w:val="-5"/>
            <w:kern w:val="0"/>
            <w:sz w:val="21"/>
            <w:szCs w:val="21"/>
            <w:u w:val="single"/>
            <w14:ligatures w14:val="none"/>
          </w:rPr>
          <w:t>AI citation policy</w:t>
        </w:r>
      </w:hyperlink>
      <w:r w:rsidRPr="007B6A80">
        <w:rPr>
          <w:rFonts w:ascii="Arial" w:eastAsia="Times New Roman" w:hAnsi="Arial" w:cs="Arial"/>
          <w:color w:val="374F5C"/>
          <w:spacing w:val="-5"/>
          <w:kern w:val="0"/>
          <w:sz w:val="21"/>
          <w:szCs w:val="21"/>
          <w14:ligatures w14:val="none"/>
        </w:rPr>
        <w:t>.</w:t>
      </w:r>
    </w:p>
    <w:p w14:paraId="289791E8" w14:textId="77777777" w:rsidR="007B6A80" w:rsidRPr="007B6A80" w:rsidRDefault="007B6A80" w:rsidP="007B6A80">
      <w:pPr>
        <w:shd w:val="clear" w:color="auto" w:fill="FFFFFF"/>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Submit assignment</w:t>
      </w:r>
    </w:p>
    <w:p w14:paraId="59C531DE" w14:textId="77777777" w:rsidR="007B6A80" w:rsidRPr="007B6A80" w:rsidRDefault="007B6A80" w:rsidP="007B6A80">
      <w:pPr>
        <w:shd w:val="clear" w:color="auto" w:fill="FFFFFF"/>
        <w:spacing w:after="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If you have a Study.com College Saver membership and are seeking college credit for this course, you must submit all assignments. Below you will find prompts and instructions for submitting your first assignment.</w:t>
      </w:r>
    </w:p>
    <w:p w14:paraId="7D170183" w14:textId="77777777" w:rsidR="007B6A80" w:rsidRPr="007B6A80" w:rsidRDefault="007B6A80" w:rsidP="007B6A80">
      <w:pPr>
        <w:shd w:val="clear" w:color="auto" w:fill="FFFFFF"/>
        <w:spacing w:before="300" w:after="150" w:line="240" w:lineRule="auto"/>
        <w:outlineLvl w:val="1"/>
        <w:rPr>
          <w:rFonts w:ascii="inherit" w:eastAsia="Times New Roman" w:hAnsi="inherit" w:cs="Open Sans"/>
          <w:b/>
          <w:bCs/>
          <w:color w:val="555555"/>
          <w:kern w:val="0"/>
          <w:sz w:val="39"/>
          <w:szCs w:val="39"/>
          <w14:ligatures w14:val="none"/>
        </w:rPr>
      </w:pPr>
      <w:r w:rsidRPr="007B6A80">
        <w:rPr>
          <w:rFonts w:ascii="inherit" w:eastAsia="Times New Roman" w:hAnsi="inherit" w:cs="Open Sans"/>
          <w:b/>
          <w:bCs/>
          <w:color w:val="555555"/>
          <w:kern w:val="0"/>
          <w:sz w:val="39"/>
          <w:szCs w:val="39"/>
          <w14:ligatures w14:val="none"/>
        </w:rPr>
        <w:t>About This Assignment</w:t>
      </w:r>
    </w:p>
    <w:p w14:paraId="76A2060F"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Clinical psychology and neuroscience rely on accurate diagnosis grounded in systematic reasoning, brain-behavior relationships, and empirical evidence. In this assignment, you will analyze a detailed clinical case and apply DSM-5-TR and ICD-11 diagnostic criteria to determine the most appropriate diagnosis. You will examine how neurological processes and brain structures contribute to observed cognitive, emotional, and behavioral symptoms, and you will use neuroscientific evidence to support and refine your diagnostic conclusions.</w:t>
      </w:r>
    </w:p>
    <w:p w14:paraId="40CF56E0" w14:textId="77777777" w:rsidR="007B6A80" w:rsidRPr="007B6A80" w:rsidRDefault="007B6A80" w:rsidP="007B6A80">
      <w:pPr>
        <w:shd w:val="clear" w:color="auto" w:fill="FFFFFF"/>
        <w:spacing w:before="675" w:after="225" w:line="240" w:lineRule="auto"/>
        <w:outlineLvl w:val="2"/>
        <w:rPr>
          <w:rFonts w:ascii="inherit" w:eastAsia="Times New Roman" w:hAnsi="inherit" w:cs="Open Sans"/>
          <w:b/>
          <w:bCs/>
          <w:color w:val="555555"/>
          <w:kern w:val="0"/>
          <w:sz w:val="36"/>
          <w:szCs w:val="36"/>
          <w14:ligatures w14:val="none"/>
        </w:rPr>
      </w:pPr>
      <w:r w:rsidRPr="007B6A80">
        <w:rPr>
          <w:rFonts w:ascii="inherit" w:eastAsia="Times New Roman" w:hAnsi="inherit" w:cs="Open Sans"/>
          <w:b/>
          <w:bCs/>
          <w:color w:val="555555"/>
          <w:kern w:val="0"/>
          <w:sz w:val="36"/>
          <w:szCs w:val="36"/>
          <w14:ligatures w14:val="none"/>
        </w:rPr>
        <w:t>Course Learning Outcomes</w:t>
      </w:r>
    </w:p>
    <w:p w14:paraId="6D4498BA"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The following course learning outcomes are assessed in this assignment:</w:t>
      </w:r>
    </w:p>
    <w:p w14:paraId="7BA4111A" w14:textId="77777777" w:rsidR="007B6A80" w:rsidRPr="007B6A80" w:rsidRDefault="007B6A80" w:rsidP="007B6A80">
      <w:pPr>
        <w:numPr>
          <w:ilvl w:val="0"/>
          <w:numId w:val="1"/>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Analyze case studies using DSM-5-TR and ICD-11 diagnostic criteria, neuroscientific literature, and evidence-based reasoning.</w:t>
      </w:r>
    </w:p>
    <w:p w14:paraId="60310442" w14:textId="77777777" w:rsidR="007B6A80" w:rsidRPr="007B6A80" w:rsidRDefault="007B6A80" w:rsidP="007B6A80">
      <w:pPr>
        <w:numPr>
          <w:ilvl w:val="0"/>
          <w:numId w:val="1"/>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Explain how neurological processes contribute to human cognition, behavior, and mental health.</w:t>
      </w:r>
    </w:p>
    <w:p w14:paraId="537D54E2" w14:textId="77777777" w:rsidR="007B6A80" w:rsidRPr="007B6A80" w:rsidRDefault="007B6A80" w:rsidP="007B6A80">
      <w:pPr>
        <w:shd w:val="clear" w:color="auto" w:fill="FFFFFF"/>
        <w:spacing w:before="675" w:after="225" w:line="240" w:lineRule="auto"/>
        <w:outlineLvl w:val="2"/>
        <w:rPr>
          <w:rFonts w:ascii="inherit" w:eastAsia="Times New Roman" w:hAnsi="inherit" w:cs="Open Sans"/>
          <w:b/>
          <w:bCs/>
          <w:color w:val="555555"/>
          <w:kern w:val="0"/>
          <w:sz w:val="36"/>
          <w:szCs w:val="36"/>
          <w14:ligatures w14:val="none"/>
        </w:rPr>
      </w:pPr>
      <w:r w:rsidRPr="007B6A80">
        <w:rPr>
          <w:rFonts w:ascii="inherit" w:eastAsia="Times New Roman" w:hAnsi="inherit" w:cs="Open Sans"/>
          <w:b/>
          <w:bCs/>
          <w:color w:val="555555"/>
          <w:kern w:val="0"/>
          <w:sz w:val="36"/>
          <w:szCs w:val="36"/>
          <w14:ligatures w14:val="none"/>
        </w:rPr>
        <w:lastRenderedPageBreak/>
        <w:t>Related Lessons</w:t>
      </w:r>
    </w:p>
    <w:p w14:paraId="0A2E3414"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The following lessons provide key concepts and skills needed to successfully complete this assignment:</w:t>
      </w:r>
    </w:p>
    <w:p w14:paraId="29908BCE" w14:textId="77777777" w:rsidR="007B6A80" w:rsidRPr="007B6A80" w:rsidRDefault="007B6A80" w:rsidP="007B6A80">
      <w:pPr>
        <w:numPr>
          <w:ilvl w:val="0"/>
          <w:numId w:val="2"/>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hyperlink r:id="rId8" w:history="1">
        <w:r w:rsidRPr="007B6A80">
          <w:rPr>
            <w:rFonts w:ascii="Open Sans" w:eastAsia="Times New Roman" w:hAnsi="Open Sans" w:cs="Open Sans"/>
            <w:color w:val="1797B1"/>
            <w:kern w:val="0"/>
            <w:sz w:val="21"/>
            <w:szCs w:val="21"/>
            <w14:ligatures w14:val="none"/>
          </w:rPr>
          <w:t>Gross Anatomy of the Human Brain: Overview &amp; Terminology</w:t>
        </w:r>
      </w:hyperlink>
    </w:p>
    <w:p w14:paraId="29501B94" w14:textId="77777777" w:rsidR="007B6A80" w:rsidRPr="007B6A80" w:rsidRDefault="007B6A80" w:rsidP="007B6A80">
      <w:pPr>
        <w:numPr>
          <w:ilvl w:val="0"/>
          <w:numId w:val="2"/>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hyperlink r:id="rId9" w:history="1">
        <w:r w:rsidRPr="007B6A80">
          <w:rPr>
            <w:rFonts w:ascii="Open Sans" w:eastAsia="Times New Roman" w:hAnsi="Open Sans" w:cs="Open Sans"/>
            <w:color w:val="1797B1"/>
            <w:kern w:val="0"/>
            <w:sz w:val="21"/>
            <w:szCs w:val="21"/>
            <w14:ligatures w14:val="none"/>
          </w:rPr>
          <w:t>Techniques to Study the Brain and Behavior</w:t>
        </w:r>
      </w:hyperlink>
    </w:p>
    <w:p w14:paraId="013ECA05" w14:textId="77777777" w:rsidR="007B6A80" w:rsidRPr="007B6A80" w:rsidRDefault="007B6A80" w:rsidP="007B6A80">
      <w:pPr>
        <w:numPr>
          <w:ilvl w:val="0"/>
          <w:numId w:val="2"/>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hyperlink r:id="rId10" w:history="1">
        <w:r w:rsidRPr="007B6A80">
          <w:rPr>
            <w:rFonts w:ascii="Open Sans" w:eastAsia="Times New Roman" w:hAnsi="Open Sans" w:cs="Open Sans"/>
            <w:color w:val="1797B1"/>
            <w:kern w:val="0"/>
            <w:sz w:val="21"/>
            <w:szCs w:val="21"/>
            <w14:ligatures w14:val="none"/>
          </w:rPr>
          <w:t>Evaluating Scientific Research: Methods, Steps &amp; Guidelines</w:t>
        </w:r>
      </w:hyperlink>
    </w:p>
    <w:p w14:paraId="60D8DFB5" w14:textId="77777777" w:rsidR="007B6A80" w:rsidRPr="007B6A80" w:rsidRDefault="007B6A80" w:rsidP="007B6A80">
      <w:pPr>
        <w:numPr>
          <w:ilvl w:val="0"/>
          <w:numId w:val="2"/>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hyperlink r:id="rId11" w:history="1">
        <w:r w:rsidRPr="007B6A80">
          <w:rPr>
            <w:rFonts w:ascii="Open Sans" w:eastAsia="Times New Roman" w:hAnsi="Open Sans" w:cs="Open Sans"/>
            <w:color w:val="1797B1"/>
            <w:kern w:val="0"/>
            <w:sz w:val="21"/>
            <w:szCs w:val="21"/>
            <w14:ligatures w14:val="none"/>
          </w:rPr>
          <w:t>Terminology for Brain-Related Disorders</w:t>
        </w:r>
      </w:hyperlink>
    </w:p>
    <w:p w14:paraId="7B0AFDF1" w14:textId="77777777" w:rsidR="007B6A80" w:rsidRPr="007B6A80" w:rsidRDefault="007B6A80" w:rsidP="007B6A80">
      <w:pPr>
        <w:numPr>
          <w:ilvl w:val="0"/>
          <w:numId w:val="2"/>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hyperlink r:id="rId12" w:history="1">
        <w:r w:rsidRPr="007B6A80">
          <w:rPr>
            <w:rFonts w:ascii="Open Sans" w:eastAsia="Times New Roman" w:hAnsi="Open Sans" w:cs="Open Sans"/>
            <w:color w:val="1797B1"/>
            <w:kern w:val="0"/>
            <w:sz w:val="21"/>
            <w:szCs w:val="21"/>
            <w14:ligatures w14:val="none"/>
          </w:rPr>
          <w:t>What is Brain Damage? Causes &amp; Effects</w:t>
        </w:r>
      </w:hyperlink>
    </w:p>
    <w:p w14:paraId="6FBCEE06" w14:textId="77777777" w:rsidR="007B6A80" w:rsidRPr="007B6A80" w:rsidRDefault="007B6A80" w:rsidP="007B6A80">
      <w:pPr>
        <w:shd w:val="clear" w:color="auto" w:fill="FFFFFF"/>
        <w:spacing w:before="300" w:after="150" w:line="240" w:lineRule="auto"/>
        <w:outlineLvl w:val="1"/>
        <w:rPr>
          <w:rFonts w:ascii="inherit" w:eastAsia="Times New Roman" w:hAnsi="inherit" w:cs="Open Sans"/>
          <w:b/>
          <w:bCs/>
          <w:color w:val="555555"/>
          <w:kern w:val="0"/>
          <w:sz w:val="39"/>
          <w:szCs w:val="39"/>
          <w14:ligatures w14:val="none"/>
        </w:rPr>
      </w:pPr>
      <w:r w:rsidRPr="007B6A80">
        <w:rPr>
          <w:rFonts w:ascii="inherit" w:eastAsia="Times New Roman" w:hAnsi="inherit" w:cs="Open Sans"/>
          <w:b/>
          <w:bCs/>
          <w:color w:val="555555"/>
          <w:kern w:val="0"/>
          <w:sz w:val="39"/>
          <w:szCs w:val="39"/>
          <w14:ligatures w14:val="none"/>
        </w:rPr>
        <w:t>Prompt</w:t>
      </w:r>
    </w:p>
    <w:p w14:paraId="3E04568A"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For this project, you will write a </w:t>
      </w:r>
      <w:r w:rsidRPr="007B6A80">
        <w:rPr>
          <w:rFonts w:ascii="Open Sans" w:eastAsia="Times New Roman" w:hAnsi="Open Sans" w:cs="Open Sans"/>
          <w:b/>
          <w:bCs/>
          <w:color w:val="555555"/>
          <w:kern w:val="0"/>
          <w:sz w:val="21"/>
          <w:szCs w:val="21"/>
          <w14:ligatures w14:val="none"/>
        </w:rPr>
        <w:t>1,000-1,250 word clinical analysis</w:t>
      </w:r>
      <w:r w:rsidRPr="007B6A80">
        <w:rPr>
          <w:rFonts w:ascii="Open Sans" w:eastAsia="Times New Roman" w:hAnsi="Open Sans" w:cs="Open Sans"/>
          <w:color w:val="555555"/>
          <w:kern w:val="0"/>
          <w:sz w:val="21"/>
          <w:szCs w:val="21"/>
          <w14:ligatures w14:val="none"/>
        </w:rPr>
        <w:t> (excluding the reference list) that demonstrates evidence-based diagnostic reasoning. Your work should integrate peer-reviewed neuroscientific research, apply current diagnostic terminology accurately, and clearly justify both your primary diagnosis and the exclusion of alternative explanations, reflecting professional standards used in clinical and research settings.</w:t>
      </w:r>
    </w:p>
    <w:p w14:paraId="4778B770"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The following clinical cases describe individuals presenting with cognitive, emotional, and behavioral symptoms that may reflect underlying neurological and psychological conditions. </w:t>
      </w:r>
      <w:r w:rsidRPr="007B6A80">
        <w:rPr>
          <w:rFonts w:ascii="Open Sans" w:eastAsia="Times New Roman" w:hAnsi="Open Sans" w:cs="Open Sans"/>
          <w:b/>
          <w:bCs/>
          <w:color w:val="555555"/>
          <w:kern w:val="0"/>
          <w:sz w:val="21"/>
          <w:szCs w:val="21"/>
          <w14:ligatures w14:val="none"/>
        </w:rPr>
        <w:t>Select one of the clinical cases below</w:t>
      </w:r>
      <w:r w:rsidRPr="007B6A80">
        <w:rPr>
          <w:rFonts w:ascii="Open Sans" w:eastAsia="Times New Roman" w:hAnsi="Open Sans" w:cs="Open Sans"/>
          <w:color w:val="555555"/>
          <w:kern w:val="0"/>
          <w:sz w:val="21"/>
          <w:szCs w:val="21"/>
          <w14:ligatures w14:val="none"/>
        </w:rPr>
        <w:t> and apply your knowledge of DSM-5-TR and ICD-11 diagnostic criteria, brain-behavior relationships, and neuroscientific research to analyze the case and determine the most appropriate diagnosis.</w:t>
      </w:r>
    </w:p>
    <w:p w14:paraId="7D220C37"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Your analysis should demonstrate evidence-based diagnostic reasoning, careful use of diagnostic terminology, and integration of peer-reviewed neuroscientific literature.</w:t>
      </w:r>
    </w:p>
    <w:p w14:paraId="1E3B9397" w14:textId="77777777" w:rsidR="007B6A80" w:rsidRPr="007B6A80" w:rsidRDefault="007B6A80" w:rsidP="007B6A80">
      <w:pPr>
        <w:shd w:val="clear" w:color="auto" w:fill="FFFFFF"/>
        <w:spacing w:before="675" w:after="225" w:line="240" w:lineRule="auto"/>
        <w:outlineLvl w:val="2"/>
        <w:rPr>
          <w:rFonts w:ascii="inherit" w:eastAsia="Times New Roman" w:hAnsi="inherit" w:cs="Open Sans"/>
          <w:b/>
          <w:bCs/>
          <w:color w:val="555555"/>
          <w:kern w:val="0"/>
          <w:sz w:val="36"/>
          <w:szCs w:val="36"/>
          <w14:ligatures w14:val="none"/>
        </w:rPr>
      </w:pPr>
      <w:r w:rsidRPr="007B6A80">
        <w:rPr>
          <w:rFonts w:ascii="inherit" w:eastAsia="Times New Roman" w:hAnsi="inherit" w:cs="Open Sans"/>
          <w:b/>
          <w:bCs/>
          <w:color w:val="555555"/>
          <w:kern w:val="0"/>
          <w:sz w:val="36"/>
          <w:szCs w:val="36"/>
          <w14:ligatures w14:val="none"/>
        </w:rPr>
        <w:t>Clinical Case A</w:t>
      </w:r>
    </w:p>
    <w:p w14:paraId="6E99DA33"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A 29-year-old individual reports persistent difficulties with attention, working memory, and emotional regulation that have worsened over the past two years. They describe frequent distractibility, problems completing tasks, and heightened frustration in academic and occupational settings. Medical history reveals no major neurological injury, but the individual reports long-standing sleep disruption and a family history of mood and neurodevelopmental disorders. Neuropsychological screening suggests deficits in executive functioning, while structural neuroimaging shows no gross abnormalities.</w:t>
      </w:r>
    </w:p>
    <w:p w14:paraId="1F54C845" w14:textId="77777777" w:rsidR="007B6A80" w:rsidRPr="007B6A80" w:rsidRDefault="007B6A80" w:rsidP="007B6A80">
      <w:pPr>
        <w:shd w:val="clear" w:color="auto" w:fill="FFFFFF"/>
        <w:spacing w:before="675" w:after="225" w:line="240" w:lineRule="auto"/>
        <w:outlineLvl w:val="2"/>
        <w:rPr>
          <w:rFonts w:ascii="inherit" w:eastAsia="Times New Roman" w:hAnsi="inherit" w:cs="Open Sans"/>
          <w:b/>
          <w:bCs/>
          <w:color w:val="555555"/>
          <w:kern w:val="0"/>
          <w:sz w:val="36"/>
          <w:szCs w:val="36"/>
          <w14:ligatures w14:val="none"/>
        </w:rPr>
      </w:pPr>
      <w:r w:rsidRPr="007B6A80">
        <w:rPr>
          <w:rFonts w:ascii="inherit" w:eastAsia="Times New Roman" w:hAnsi="inherit" w:cs="Open Sans"/>
          <w:b/>
          <w:bCs/>
          <w:color w:val="555555"/>
          <w:kern w:val="0"/>
          <w:sz w:val="36"/>
          <w:szCs w:val="36"/>
          <w14:ligatures w14:val="none"/>
        </w:rPr>
        <w:t>Clinical Case B</w:t>
      </w:r>
    </w:p>
    <w:p w14:paraId="1293CEB8"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 xml:space="preserve">A 47-year-old patient presents with marked changes in personality, impaired judgment, emotional blunting, and reduced empathy following a mild cerebrovascular event affecting </w:t>
      </w:r>
      <w:r w:rsidRPr="007B6A80">
        <w:rPr>
          <w:rFonts w:ascii="Open Sans" w:eastAsia="Times New Roman" w:hAnsi="Open Sans" w:cs="Open Sans"/>
          <w:color w:val="555555"/>
          <w:kern w:val="0"/>
          <w:sz w:val="21"/>
          <w:szCs w:val="21"/>
          <w14:ligatures w14:val="none"/>
        </w:rPr>
        <w:lastRenderedPageBreak/>
        <w:t>frontal and subcortical regions. Family members report increased impulsivity and socially inappropriate behavior that were not present prior to the event. Neuroimaging indicates localized disruptions in frontal-striatal circuitry. The patient denies mood disturbance but demonstrates limited insight into behavioral changes.</w:t>
      </w:r>
    </w:p>
    <w:p w14:paraId="4B6E1F8B" w14:textId="77777777" w:rsidR="007B6A80" w:rsidRPr="007B6A80" w:rsidRDefault="007B6A80" w:rsidP="007B6A80">
      <w:pPr>
        <w:shd w:val="clear" w:color="auto" w:fill="FFFFFF"/>
        <w:spacing w:before="675" w:after="225" w:line="240" w:lineRule="auto"/>
        <w:outlineLvl w:val="2"/>
        <w:rPr>
          <w:rFonts w:ascii="inherit" w:eastAsia="Times New Roman" w:hAnsi="inherit" w:cs="Open Sans"/>
          <w:b/>
          <w:bCs/>
          <w:color w:val="555555"/>
          <w:kern w:val="0"/>
          <w:sz w:val="36"/>
          <w:szCs w:val="36"/>
          <w14:ligatures w14:val="none"/>
        </w:rPr>
      </w:pPr>
      <w:r w:rsidRPr="007B6A80">
        <w:rPr>
          <w:rFonts w:ascii="inherit" w:eastAsia="Times New Roman" w:hAnsi="inherit" w:cs="Open Sans"/>
          <w:b/>
          <w:bCs/>
          <w:color w:val="555555"/>
          <w:kern w:val="0"/>
          <w:sz w:val="36"/>
          <w:szCs w:val="36"/>
          <w14:ligatures w14:val="none"/>
        </w:rPr>
        <w:t>Clinical Case C</w:t>
      </w:r>
    </w:p>
    <w:p w14:paraId="5ABCE1E6"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A 34-year-old individual reports episodic disturbances in perception, difficulty concentrating, emotional detachment, and increasing social withdrawal over the past year. The patient describes occasional auditory perceptual anomalies and heightened stress sensitivity. Cognitive testing indicates mild impairments in working memory and processing speed. Neurological examination is unremarkable, but functional imaging studies discussed in the referral literature suggest altered connectivity in limbic and temporal regions.</w:t>
      </w:r>
    </w:p>
    <w:p w14:paraId="1B331C8F" w14:textId="77777777" w:rsidR="007B6A80" w:rsidRPr="007B6A80" w:rsidRDefault="007B6A80" w:rsidP="007B6A80">
      <w:pPr>
        <w:shd w:val="clear" w:color="auto" w:fill="FFFFFF"/>
        <w:spacing w:before="675" w:after="225" w:line="240" w:lineRule="auto"/>
        <w:outlineLvl w:val="2"/>
        <w:rPr>
          <w:rFonts w:ascii="inherit" w:eastAsia="Times New Roman" w:hAnsi="inherit" w:cs="Open Sans"/>
          <w:b/>
          <w:bCs/>
          <w:color w:val="555555"/>
          <w:kern w:val="0"/>
          <w:sz w:val="36"/>
          <w:szCs w:val="36"/>
          <w14:ligatures w14:val="none"/>
        </w:rPr>
      </w:pPr>
      <w:r w:rsidRPr="007B6A80">
        <w:rPr>
          <w:rFonts w:ascii="inherit" w:eastAsia="Times New Roman" w:hAnsi="inherit" w:cs="Open Sans"/>
          <w:b/>
          <w:bCs/>
          <w:color w:val="555555"/>
          <w:kern w:val="0"/>
          <w:sz w:val="36"/>
          <w:szCs w:val="36"/>
          <w14:ligatures w14:val="none"/>
        </w:rPr>
        <w:t>Diagnostic Analysis &amp; Justification</w:t>
      </w:r>
    </w:p>
    <w:p w14:paraId="12DB51EC"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In your clinical analysis, address all of the following:</w:t>
      </w:r>
    </w:p>
    <w:p w14:paraId="02E29884" w14:textId="77777777" w:rsidR="007B6A80" w:rsidRPr="007B6A80" w:rsidRDefault="007B6A80" w:rsidP="007B6A80">
      <w:pPr>
        <w:numPr>
          <w:ilvl w:val="0"/>
          <w:numId w:val="3"/>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Primary Diagnosis</w:t>
      </w:r>
    </w:p>
    <w:p w14:paraId="4A01A1E5" w14:textId="77777777" w:rsidR="007B6A80" w:rsidRPr="007B6A80" w:rsidRDefault="007B6A80" w:rsidP="007B6A80">
      <w:pPr>
        <w:numPr>
          <w:ilvl w:val="1"/>
          <w:numId w:val="3"/>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Identify the single most likely diagnosis for your selected case using DSM-5-TR and ICD-11 criteria. Clearly state the diagnosis using current diagnostic terminology.</w:t>
      </w:r>
    </w:p>
    <w:p w14:paraId="3BACB2E6" w14:textId="77777777" w:rsidR="007B6A80" w:rsidRPr="007B6A80" w:rsidRDefault="007B6A80" w:rsidP="007B6A80">
      <w:pPr>
        <w:numPr>
          <w:ilvl w:val="0"/>
          <w:numId w:val="3"/>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Differential Diagnosis</w:t>
      </w:r>
    </w:p>
    <w:p w14:paraId="6B57F0D4" w14:textId="77777777" w:rsidR="007B6A80" w:rsidRPr="007B6A80" w:rsidRDefault="007B6A80" w:rsidP="007B6A80">
      <w:pPr>
        <w:numPr>
          <w:ilvl w:val="1"/>
          <w:numId w:val="3"/>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Identify at least two alternative diagnoses that could plausibly explain the presenting symptoms. Explain why each alternative is less appropriate than your primary diagnosis.</w:t>
      </w:r>
    </w:p>
    <w:p w14:paraId="27BED59A" w14:textId="77777777" w:rsidR="007B6A80" w:rsidRPr="007B6A80" w:rsidRDefault="007B6A80" w:rsidP="007B6A80">
      <w:pPr>
        <w:numPr>
          <w:ilvl w:val="0"/>
          <w:numId w:val="3"/>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Criteria-Based Reasoning</w:t>
      </w:r>
    </w:p>
    <w:p w14:paraId="5F152DAA" w14:textId="77777777" w:rsidR="007B6A80" w:rsidRPr="007B6A80" w:rsidRDefault="007B6A80" w:rsidP="007B6A80">
      <w:pPr>
        <w:numPr>
          <w:ilvl w:val="1"/>
          <w:numId w:val="3"/>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Create a criteria mapping table that explicitly connects specific symptoms and case details to relevant DSM-5-TR and ICD-11 diagnostic criteria. Demonstrate precision and accuracy in applying diagnostic standards.</w:t>
      </w:r>
    </w:p>
    <w:p w14:paraId="4A85BFDA" w14:textId="77777777" w:rsidR="007B6A80" w:rsidRPr="007B6A80" w:rsidRDefault="007B6A80" w:rsidP="007B6A80">
      <w:pPr>
        <w:numPr>
          <w:ilvl w:val="0"/>
          <w:numId w:val="3"/>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Neuroscientific Evidence Integration</w:t>
      </w:r>
    </w:p>
    <w:p w14:paraId="081DFA05" w14:textId="77777777" w:rsidR="007B6A80" w:rsidRPr="007B6A80" w:rsidRDefault="007B6A80" w:rsidP="007B6A80">
      <w:pPr>
        <w:numPr>
          <w:ilvl w:val="1"/>
          <w:numId w:val="3"/>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Incorporate 3-5 peer-reviewed neuroscientific research sources to support your diagnostic reasoning. **Discuss how neurological structures, systems, or processes described in the literature help explain the observed cognitive, emotional, and behavioral patterns.</w:t>
      </w:r>
    </w:p>
    <w:p w14:paraId="010D53E8" w14:textId="77777777" w:rsidR="007B6A80" w:rsidRPr="007B6A80" w:rsidRDefault="007B6A80" w:rsidP="007B6A80">
      <w:pPr>
        <w:numPr>
          <w:ilvl w:val="0"/>
          <w:numId w:val="3"/>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Evidence-Based Conclusion</w:t>
      </w:r>
    </w:p>
    <w:p w14:paraId="7758A6B2" w14:textId="77777777" w:rsidR="007B6A80" w:rsidRPr="007B6A80" w:rsidRDefault="007B6A80" w:rsidP="007B6A80">
      <w:pPr>
        <w:numPr>
          <w:ilvl w:val="1"/>
          <w:numId w:val="3"/>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Synthesize case evidence and research findings to justify your final diagnostic decision. Emphasize analytical reasoning rather than summary description.</w:t>
      </w:r>
    </w:p>
    <w:p w14:paraId="1EFFFC72" w14:textId="77777777" w:rsidR="007B6A80" w:rsidRPr="007B6A80" w:rsidRDefault="007B6A80" w:rsidP="007B6A80">
      <w:pPr>
        <w:numPr>
          <w:ilvl w:val="1"/>
          <w:numId w:val="3"/>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Note if there is any missing information in the case study that would be most diagnostic and why.</w:t>
      </w:r>
    </w:p>
    <w:p w14:paraId="5D845124" w14:textId="77777777" w:rsidR="007B6A80" w:rsidRPr="007B6A80" w:rsidRDefault="007B6A80" w:rsidP="007B6A80">
      <w:pPr>
        <w:shd w:val="clear" w:color="auto" w:fill="FFFFFF"/>
        <w:spacing w:before="300" w:after="150" w:line="240" w:lineRule="auto"/>
        <w:outlineLvl w:val="1"/>
        <w:rPr>
          <w:rFonts w:ascii="inherit" w:eastAsia="Times New Roman" w:hAnsi="inherit" w:cs="Open Sans"/>
          <w:b/>
          <w:bCs/>
          <w:color w:val="555555"/>
          <w:kern w:val="0"/>
          <w:sz w:val="39"/>
          <w:szCs w:val="39"/>
          <w14:ligatures w14:val="none"/>
        </w:rPr>
      </w:pPr>
      <w:r w:rsidRPr="007B6A80">
        <w:rPr>
          <w:rFonts w:ascii="inherit" w:eastAsia="Times New Roman" w:hAnsi="inherit" w:cs="Open Sans"/>
          <w:b/>
          <w:bCs/>
          <w:color w:val="555555"/>
          <w:kern w:val="0"/>
          <w:sz w:val="39"/>
          <w:szCs w:val="39"/>
          <w14:ligatures w14:val="none"/>
        </w:rPr>
        <w:lastRenderedPageBreak/>
        <w:t>Formatting &amp; Sources</w:t>
      </w:r>
    </w:p>
    <w:p w14:paraId="3829C6F8"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Please write your analysis in the APA format. You may refer to the course material for supporting evidence, but you must also use </w:t>
      </w:r>
      <w:r w:rsidRPr="007B6A80">
        <w:rPr>
          <w:rFonts w:ascii="Open Sans" w:eastAsia="Times New Roman" w:hAnsi="Open Sans" w:cs="Open Sans"/>
          <w:b/>
          <w:bCs/>
          <w:color w:val="555555"/>
          <w:kern w:val="0"/>
          <w:sz w:val="21"/>
          <w:szCs w:val="21"/>
          <w14:ligatures w14:val="none"/>
        </w:rPr>
        <w:t>3-5 external sources</w:t>
      </w:r>
      <w:r w:rsidRPr="007B6A80">
        <w:rPr>
          <w:rFonts w:ascii="Open Sans" w:eastAsia="Times New Roman" w:hAnsi="Open Sans" w:cs="Open Sans"/>
          <w:color w:val="555555"/>
          <w:kern w:val="0"/>
          <w:sz w:val="21"/>
          <w:szCs w:val="21"/>
          <w14:ligatures w14:val="none"/>
        </w:rPr>
        <w:t> cited in APA format. All sources must be cited in?text and included in a reference list.</w:t>
      </w:r>
    </w:p>
    <w:p w14:paraId="35C2D95B" w14:textId="77777777" w:rsidR="007B6A80" w:rsidRPr="007B6A80" w:rsidRDefault="007B6A80" w:rsidP="007B6A80">
      <w:pPr>
        <w:numPr>
          <w:ilvl w:val="0"/>
          <w:numId w:val="4"/>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Credible external sources come from scholarly publications, such as peer-reviewed neuroscience or psychology journals. You may use sources like JSTOR, Google Scholar, and PubMed, or APA PsycInfo (the American Psychological Association's research database) to find articles from these journals. Secondary sources may also come from reputable websites with .gov, .edu, or .org in the domain. (Wikipedia is not a reputable source, though the sources listed in Wikipedia articles may be acceptable.)</w:t>
      </w:r>
    </w:p>
    <w:p w14:paraId="0F1959EB"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If you're unsure about how to use APA format to cite your sources, please see the following lessons:</w:t>
      </w:r>
    </w:p>
    <w:p w14:paraId="5A9B4863" w14:textId="77777777" w:rsidR="007B6A80" w:rsidRPr="007B6A80" w:rsidRDefault="007B6A80" w:rsidP="007B6A80">
      <w:pPr>
        <w:numPr>
          <w:ilvl w:val="0"/>
          <w:numId w:val="5"/>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hyperlink r:id="rId13" w:history="1">
        <w:r w:rsidRPr="007B6A80">
          <w:rPr>
            <w:rFonts w:ascii="Open Sans" w:eastAsia="Times New Roman" w:hAnsi="Open Sans" w:cs="Open Sans"/>
            <w:color w:val="1797B1"/>
            <w:kern w:val="0"/>
            <w:sz w:val="21"/>
            <w:szCs w:val="21"/>
            <w14:ligatures w14:val="none"/>
          </w:rPr>
          <w:t>What is APA Format? Style &amp; Definition</w:t>
        </w:r>
      </w:hyperlink>
    </w:p>
    <w:p w14:paraId="1234EAC4" w14:textId="77777777" w:rsidR="007B6A80" w:rsidRPr="007B6A80" w:rsidRDefault="007B6A80" w:rsidP="007B6A80">
      <w:pPr>
        <w:numPr>
          <w:ilvl w:val="0"/>
          <w:numId w:val="5"/>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hyperlink r:id="rId14" w:history="1">
        <w:r w:rsidRPr="007B6A80">
          <w:rPr>
            <w:rFonts w:ascii="Open Sans" w:eastAsia="Times New Roman" w:hAnsi="Open Sans" w:cs="Open Sans"/>
            <w:color w:val="1797B1"/>
            <w:kern w:val="0"/>
            <w:sz w:val="21"/>
            <w:szCs w:val="21"/>
            <w14:ligatures w14:val="none"/>
          </w:rPr>
          <w:t>How To Format APA Citations</w:t>
        </w:r>
      </w:hyperlink>
    </w:p>
    <w:p w14:paraId="131F0ACB" w14:textId="77777777" w:rsidR="007B6A80" w:rsidRPr="007B6A80" w:rsidRDefault="007B6A80" w:rsidP="007B6A80">
      <w:pPr>
        <w:shd w:val="clear" w:color="auto" w:fill="FFFFFF"/>
        <w:spacing w:before="300" w:after="150" w:line="240" w:lineRule="auto"/>
        <w:outlineLvl w:val="1"/>
        <w:rPr>
          <w:rFonts w:ascii="inherit" w:eastAsia="Times New Roman" w:hAnsi="inherit" w:cs="Open Sans"/>
          <w:b/>
          <w:bCs/>
          <w:color w:val="555555"/>
          <w:kern w:val="0"/>
          <w:sz w:val="39"/>
          <w:szCs w:val="39"/>
          <w14:ligatures w14:val="none"/>
        </w:rPr>
      </w:pPr>
      <w:r w:rsidRPr="007B6A80">
        <w:rPr>
          <w:rFonts w:ascii="inherit" w:eastAsia="Times New Roman" w:hAnsi="inherit" w:cs="Open Sans"/>
          <w:b/>
          <w:bCs/>
          <w:color w:val="555555"/>
          <w:kern w:val="0"/>
          <w:sz w:val="39"/>
          <w:szCs w:val="39"/>
          <w14:ligatures w14:val="none"/>
        </w:rPr>
        <w:t>Use of AI in Study.com Assignments</w:t>
      </w:r>
    </w:p>
    <w:p w14:paraId="28EDB9F5"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Acceptable use of generative AI tools such as ChatGPT is outlined in the </w:t>
      </w:r>
      <w:hyperlink r:id="rId15" w:history="1">
        <w:r w:rsidRPr="007B6A80">
          <w:rPr>
            <w:rFonts w:ascii="Open Sans" w:eastAsia="Times New Roman" w:hAnsi="Open Sans" w:cs="Open Sans"/>
            <w:color w:val="1797B1"/>
            <w:kern w:val="0"/>
            <w:sz w:val="21"/>
            <w:szCs w:val="21"/>
            <w14:ligatures w14:val="none"/>
          </w:rPr>
          <w:t>Study.com Academic Integrity Policy</w:t>
        </w:r>
      </w:hyperlink>
      <w:r w:rsidRPr="007B6A80">
        <w:rPr>
          <w:rFonts w:ascii="Open Sans" w:eastAsia="Times New Roman" w:hAnsi="Open Sans" w:cs="Open Sans"/>
          <w:color w:val="555555"/>
          <w:kern w:val="0"/>
          <w:sz w:val="21"/>
          <w:szCs w:val="21"/>
          <w14:ligatures w14:val="none"/>
        </w:rPr>
        <w:t>; please familiarize yourself with this policy to ensure that you have appropriately cited and used AI tools in an authorized manner in the creation of your assignment. You may wish to use </w:t>
      </w:r>
      <w:hyperlink r:id="rId16" w:history="1">
        <w:r w:rsidRPr="007B6A80">
          <w:rPr>
            <w:rFonts w:ascii="Open Sans" w:eastAsia="Times New Roman" w:hAnsi="Open Sans" w:cs="Open Sans"/>
            <w:color w:val="1797B1"/>
            <w:kern w:val="0"/>
            <w:sz w:val="21"/>
            <w:szCs w:val="21"/>
            <w14:ligatures w14:val="none"/>
          </w:rPr>
          <w:t>GPTZero</w:t>
        </w:r>
      </w:hyperlink>
      <w:r w:rsidRPr="007B6A80">
        <w:rPr>
          <w:rFonts w:ascii="Open Sans" w:eastAsia="Times New Roman" w:hAnsi="Open Sans" w:cs="Open Sans"/>
          <w:color w:val="555555"/>
          <w:kern w:val="0"/>
          <w:sz w:val="21"/>
          <w:szCs w:val="21"/>
          <w14:ligatures w14:val="none"/>
        </w:rPr>
        <w:t> to ensure that your assignment is sufficiently unique and free from AI plagiarism.</w:t>
      </w:r>
    </w:p>
    <w:p w14:paraId="4303A5EC"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Reminders about using AI:</w:t>
      </w:r>
    </w:p>
    <w:p w14:paraId="7E01383B" w14:textId="77777777" w:rsidR="007B6A80" w:rsidRPr="007B6A80" w:rsidRDefault="007B6A80" w:rsidP="007B6A80">
      <w:pPr>
        <w:numPr>
          <w:ilvl w:val="0"/>
          <w:numId w:val="6"/>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AI may be used as a tool to support your process for creating this assignment but may not create or write your assignment response for you. Plagiarized submissions will not be graded and may result in disciplinary actions.</w:t>
      </w:r>
    </w:p>
    <w:p w14:paraId="0FD7260C" w14:textId="77777777" w:rsidR="007B6A80" w:rsidRPr="007B6A80" w:rsidRDefault="007B6A80" w:rsidP="007B6A80">
      <w:pPr>
        <w:numPr>
          <w:ilvl w:val="0"/>
          <w:numId w:val="6"/>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All AI usage for this assignment must be properly cited and documented according to the guidelines in the </w:t>
      </w:r>
      <w:hyperlink r:id="rId17" w:history="1">
        <w:r w:rsidRPr="007B6A80">
          <w:rPr>
            <w:rFonts w:ascii="Open Sans" w:eastAsia="Times New Roman" w:hAnsi="Open Sans" w:cs="Open Sans"/>
            <w:color w:val="1797B1"/>
            <w:kern w:val="0"/>
            <w:sz w:val="21"/>
            <w:szCs w:val="21"/>
            <w14:ligatures w14:val="none"/>
          </w:rPr>
          <w:t>How to Use &amp; Cite AI Tools in College Saver Course Assignments</w:t>
        </w:r>
      </w:hyperlink>
      <w:r w:rsidRPr="007B6A80">
        <w:rPr>
          <w:rFonts w:ascii="Open Sans" w:eastAsia="Times New Roman" w:hAnsi="Open Sans" w:cs="Open Sans"/>
          <w:color w:val="555555"/>
          <w:kern w:val="0"/>
          <w:sz w:val="21"/>
          <w:szCs w:val="21"/>
          <w14:ligatures w14:val="none"/>
        </w:rPr>
        <w:t> article.</w:t>
      </w:r>
    </w:p>
    <w:p w14:paraId="4BDB6284" w14:textId="77777777" w:rsidR="007B6A80" w:rsidRPr="007B6A80" w:rsidRDefault="007B6A80" w:rsidP="007B6A80">
      <w:pPr>
        <w:numPr>
          <w:ilvl w:val="1"/>
          <w:numId w:val="6"/>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In addition to in-text citations and inclusion in your Works Cited for the assignment, you must submit a separate document as outlined in the Documenting and Attributing AI section of the above article.</w:t>
      </w:r>
    </w:p>
    <w:p w14:paraId="3A5F38B9" w14:textId="77777777" w:rsidR="007B6A80" w:rsidRPr="007B6A80" w:rsidRDefault="007B6A80" w:rsidP="007B6A80">
      <w:pPr>
        <w:numPr>
          <w:ilvl w:val="0"/>
          <w:numId w:val="6"/>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It is important to fact-check any output you obtain using AI as it may produce inaccuracy or misinformation.</w:t>
      </w:r>
    </w:p>
    <w:p w14:paraId="720FD1B8" w14:textId="77777777" w:rsidR="007B6A80" w:rsidRPr="007B6A80" w:rsidRDefault="007B6A80" w:rsidP="007B6A80">
      <w:pPr>
        <w:numPr>
          <w:ilvl w:val="0"/>
          <w:numId w:val="6"/>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You are solely responsible for all submitted work that you provide with the use of AI.</w:t>
      </w:r>
    </w:p>
    <w:p w14:paraId="63ED68BE" w14:textId="77777777" w:rsidR="007B6A80" w:rsidRPr="007B6A80" w:rsidRDefault="007B6A80" w:rsidP="007B6A80">
      <w:pPr>
        <w:numPr>
          <w:ilvl w:val="0"/>
          <w:numId w:val="6"/>
        </w:numPr>
        <w:shd w:val="clear" w:color="auto" w:fill="FFFFFF"/>
        <w:spacing w:before="100" w:beforeAutospacing="1" w:after="100" w:afterAutospacing="1"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Do not input any confidential or personal information while using AI tools.</w:t>
      </w:r>
    </w:p>
    <w:p w14:paraId="25D82641"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For additional information on generative AI tools, please refer to </w:t>
      </w:r>
      <w:hyperlink r:id="rId18" w:history="1">
        <w:r w:rsidRPr="007B6A80">
          <w:rPr>
            <w:rFonts w:ascii="Open Sans" w:eastAsia="Times New Roman" w:hAnsi="Open Sans" w:cs="Open Sans"/>
            <w:color w:val="1797B1"/>
            <w:kern w:val="0"/>
            <w:sz w:val="21"/>
            <w:szCs w:val="21"/>
            <w14:ligatures w14:val="none"/>
          </w:rPr>
          <w:t>Understanding Generative AI as a Student: Uses, Benefits &amp; Drawbacks</w:t>
        </w:r>
      </w:hyperlink>
      <w:r w:rsidRPr="007B6A80">
        <w:rPr>
          <w:rFonts w:ascii="Open Sans" w:eastAsia="Times New Roman" w:hAnsi="Open Sans" w:cs="Open Sans"/>
          <w:color w:val="555555"/>
          <w:kern w:val="0"/>
          <w:sz w:val="21"/>
          <w:szCs w:val="21"/>
          <w14:ligatures w14:val="none"/>
        </w:rPr>
        <w:t>.</w:t>
      </w:r>
    </w:p>
    <w:p w14:paraId="70404E4C" w14:textId="77777777" w:rsidR="007B6A80" w:rsidRPr="007B6A80" w:rsidRDefault="007B6A80" w:rsidP="007B6A80">
      <w:pPr>
        <w:shd w:val="clear" w:color="auto" w:fill="FFFFFF"/>
        <w:spacing w:before="300" w:after="150" w:line="240" w:lineRule="auto"/>
        <w:outlineLvl w:val="1"/>
        <w:rPr>
          <w:rFonts w:ascii="inherit" w:eastAsia="Times New Roman" w:hAnsi="inherit" w:cs="Open Sans"/>
          <w:b/>
          <w:bCs/>
          <w:color w:val="555555"/>
          <w:kern w:val="0"/>
          <w:sz w:val="39"/>
          <w:szCs w:val="39"/>
          <w14:ligatures w14:val="none"/>
        </w:rPr>
      </w:pPr>
      <w:r w:rsidRPr="007B6A80">
        <w:rPr>
          <w:rFonts w:ascii="inherit" w:eastAsia="Times New Roman" w:hAnsi="inherit" w:cs="Open Sans"/>
          <w:b/>
          <w:bCs/>
          <w:color w:val="555555"/>
          <w:kern w:val="0"/>
          <w:sz w:val="39"/>
          <w:szCs w:val="39"/>
          <w14:ligatures w14:val="none"/>
        </w:rPr>
        <w:lastRenderedPageBreak/>
        <w:t>Grading Rubric</w:t>
      </w:r>
    </w:p>
    <w:p w14:paraId="6E08ACC6"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Your essay will be graded based on the following rubric:</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770"/>
        <w:gridCol w:w="1648"/>
        <w:gridCol w:w="1507"/>
        <w:gridCol w:w="1730"/>
        <w:gridCol w:w="1683"/>
        <w:gridCol w:w="1006"/>
      </w:tblGrid>
      <w:tr w:rsidR="007B6A80" w:rsidRPr="007B6A80" w14:paraId="08D215EA" w14:textId="77777777">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5DD908CF" w14:textId="77777777" w:rsidR="007B6A80" w:rsidRPr="007B6A80" w:rsidRDefault="007B6A80" w:rsidP="007B6A80">
            <w:pPr>
              <w:spacing w:after="0" w:line="240" w:lineRule="auto"/>
              <w:rPr>
                <w:rFonts w:ascii="Times New Roman" w:eastAsia="Times New Roman" w:hAnsi="Times New Roman" w:cs="Times New Roman"/>
                <w:b/>
                <w:bCs/>
                <w:kern w:val="0"/>
                <w14:ligatures w14:val="none"/>
              </w:rPr>
            </w:pPr>
            <w:r w:rsidRPr="007B6A80">
              <w:rPr>
                <w:rFonts w:ascii="Times New Roman" w:eastAsia="Times New Roman" w:hAnsi="Times New Roman" w:cs="Times New Roman"/>
                <w:b/>
                <w:bCs/>
                <w:kern w:val="0"/>
                <w14:ligatures w14:val="none"/>
              </w:rPr>
              <w:t>Criteria</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6A33E827" w14:textId="77777777" w:rsidR="007B6A80" w:rsidRPr="007B6A80" w:rsidRDefault="007B6A80" w:rsidP="007B6A80">
            <w:pPr>
              <w:spacing w:after="0" w:line="240" w:lineRule="auto"/>
              <w:rPr>
                <w:rFonts w:ascii="Times New Roman" w:eastAsia="Times New Roman" w:hAnsi="Times New Roman" w:cs="Times New Roman"/>
                <w:b/>
                <w:bCs/>
                <w:kern w:val="0"/>
                <w14:ligatures w14:val="none"/>
              </w:rPr>
            </w:pPr>
            <w:r w:rsidRPr="007B6A80">
              <w:rPr>
                <w:rFonts w:ascii="Times New Roman" w:eastAsia="Times New Roman" w:hAnsi="Times New Roman" w:cs="Times New Roman"/>
                <w:b/>
                <w:bCs/>
                <w:kern w:val="0"/>
                <w14:ligatures w14:val="none"/>
              </w:rPr>
              <w:t>Excellent (5)</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645E2324" w14:textId="77777777" w:rsidR="007B6A80" w:rsidRPr="007B6A80" w:rsidRDefault="007B6A80" w:rsidP="007B6A80">
            <w:pPr>
              <w:spacing w:after="0" w:line="240" w:lineRule="auto"/>
              <w:rPr>
                <w:rFonts w:ascii="Times New Roman" w:eastAsia="Times New Roman" w:hAnsi="Times New Roman" w:cs="Times New Roman"/>
                <w:b/>
                <w:bCs/>
                <w:kern w:val="0"/>
                <w14:ligatures w14:val="none"/>
              </w:rPr>
            </w:pPr>
            <w:r w:rsidRPr="007B6A80">
              <w:rPr>
                <w:rFonts w:ascii="Times New Roman" w:eastAsia="Times New Roman" w:hAnsi="Times New Roman" w:cs="Times New Roman"/>
                <w:b/>
                <w:bCs/>
                <w:kern w:val="0"/>
                <w14:ligatures w14:val="none"/>
              </w:rPr>
              <w:t>Good (4)</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0A770967" w14:textId="77777777" w:rsidR="007B6A80" w:rsidRPr="007B6A80" w:rsidRDefault="007B6A80" w:rsidP="007B6A80">
            <w:pPr>
              <w:spacing w:after="0" w:line="240" w:lineRule="auto"/>
              <w:rPr>
                <w:rFonts w:ascii="Times New Roman" w:eastAsia="Times New Roman" w:hAnsi="Times New Roman" w:cs="Times New Roman"/>
                <w:b/>
                <w:bCs/>
                <w:kern w:val="0"/>
                <w14:ligatures w14:val="none"/>
              </w:rPr>
            </w:pPr>
            <w:r w:rsidRPr="007B6A80">
              <w:rPr>
                <w:rFonts w:ascii="Times New Roman" w:eastAsia="Times New Roman" w:hAnsi="Times New Roman" w:cs="Times New Roman"/>
                <w:b/>
                <w:bCs/>
                <w:kern w:val="0"/>
                <w14:ligatures w14:val="none"/>
              </w:rPr>
              <w:t>Needs Improvement (2-3)</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13B0686C" w14:textId="77777777" w:rsidR="007B6A80" w:rsidRPr="007B6A80" w:rsidRDefault="007B6A80" w:rsidP="007B6A80">
            <w:pPr>
              <w:spacing w:after="0" w:line="240" w:lineRule="auto"/>
              <w:rPr>
                <w:rFonts w:ascii="Times New Roman" w:eastAsia="Times New Roman" w:hAnsi="Times New Roman" w:cs="Times New Roman"/>
                <w:b/>
                <w:bCs/>
                <w:kern w:val="0"/>
                <w14:ligatures w14:val="none"/>
              </w:rPr>
            </w:pPr>
            <w:r w:rsidRPr="007B6A80">
              <w:rPr>
                <w:rFonts w:ascii="Times New Roman" w:eastAsia="Times New Roman" w:hAnsi="Times New Roman" w:cs="Times New Roman"/>
                <w:b/>
                <w:bCs/>
                <w:kern w:val="0"/>
                <w14:ligatures w14:val="none"/>
              </w:rPr>
              <w:t>Unacceptable (0-1)</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71A2ACF5" w14:textId="77777777" w:rsidR="007B6A80" w:rsidRPr="007B6A80" w:rsidRDefault="007B6A80" w:rsidP="007B6A80">
            <w:pPr>
              <w:spacing w:after="0" w:line="240" w:lineRule="auto"/>
              <w:rPr>
                <w:rFonts w:ascii="Times New Roman" w:eastAsia="Times New Roman" w:hAnsi="Times New Roman" w:cs="Times New Roman"/>
                <w:b/>
                <w:bCs/>
                <w:kern w:val="0"/>
                <w14:ligatures w14:val="none"/>
              </w:rPr>
            </w:pPr>
            <w:r w:rsidRPr="007B6A80">
              <w:rPr>
                <w:rFonts w:ascii="Times New Roman" w:eastAsia="Times New Roman" w:hAnsi="Times New Roman" w:cs="Times New Roman"/>
                <w:b/>
                <w:bCs/>
                <w:kern w:val="0"/>
                <w14:ligatures w14:val="none"/>
              </w:rPr>
              <w:t>Points Possible</w:t>
            </w:r>
          </w:p>
        </w:tc>
      </w:tr>
      <w:tr w:rsidR="007B6A80" w:rsidRPr="007B6A80" w14:paraId="70CC4D8E" w14:textId="77777777">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E9F5C7D"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Diagnostic Accuracy &amp; Criteria Application (x4)</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2AC273D"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Diagnosis precisely matches criteria; criteria applied accurately throughout</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616A2480"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Diagnosis appropriate; minor imprecision applying criteria</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0073E6F"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Diagnosis partially supported; criteria applied inconsistently</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0F2EC6E"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Diagnosis inaccurate or criteria largely misapplied</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2653C6F"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20</w:t>
            </w:r>
          </w:p>
        </w:tc>
      </w:tr>
      <w:tr w:rsidR="007B6A80" w:rsidRPr="007B6A80" w14:paraId="249EAF6D" w14:textId="77777777">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68C83B9E"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Differential Diagnosis &amp; Rule-Out Reasoning (x3)</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64A40020"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Alternatives critically evaluated and convincingly ruled out</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02A5C2C4"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Alternatives addressed with reasonable justification</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2C2D8556"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Alternatives superficially discussed or weakly ruled out</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69610D8F"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Alternatives missing or not meaningfully addressed</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4B520535"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15</w:t>
            </w:r>
          </w:p>
        </w:tc>
      </w:tr>
      <w:tr w:rsidR="007B6A80" w:rsidRPr="007B6A80" w14:paraId="5D8B80E7" w14:textId="77777777">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6BCB506"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Neuroscientific Evidence Integration (x3)</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0798B82"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Research expertly integrated to explain brain-behavior relationship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1E9DC76"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Research supports claims with minor gap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3BB535D"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Research loosely connected or inconsistently applied</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479EEFA"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Research absent, irrelevant, or misused</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64D1BEA4" w14:textId="77777777" w:rsidR="007B6A80" w:rsidRPr="007B6A80" w:rsidRDefault="007B6A80" w:rsidP="007B6A80">
            <w:pPr>
              <w:spacing w:after="0" w:line="240" w:lineRule="auto"/>
              <w:rPr>
                <w:rFonts w:ascii="Times New Roman" w:eastAsia="Times New Roman" w:hAnsi="Times New Roman" w:cs="Times New Roman"/>
                <w:kern w:val="0"/>
                <w14:ligatures w14:val="none"/>
              </w:rPr>
            </w:pPr>
            <w:r w:rsidRPr="007B6A80">
              <w:rPr>
                <w:rFonts w:ascii="Times New Roman" w:eastAsia="Times New Roman" w:hAnsi="Times New Roman" w:cs="Times New Roman"/>
                <w:kern w:val="0"/>
                <w14:ligatures w14:val="none"/>
              </w:rPr>
              <w:t>15</w:t>
            </w:r>
          </w:p>
        </w:tc>
      </w:tr>
    </w:tbl>
    <w:p w14:paraId="4BDD0A44" w14:textId="77777777" w:rsidR="007B6A80" w:rsidRPr="007B6A80" w:rsidRDefault="007B6A80" w:rsidP="007B6A80">
      <w:pPr>
        <w:shd w:val="clear" w:color="auto" w:fill="FFFFFF"/>
        <w:spacing w:before="300" w:after="150" w:line="240" w:lineRule="auto"/>
        <w:outlineLvl w:val="1"/>
        <w:rPr>
          <w:rFonts w:ascii="inherit" w:eastAsia="Times New Roman" w:hAnsi="inherit" w:cs="Open Sans"/>
          <w:b/>
          <w:bCs/>
          <w:color w:val="555555"/>
          <w:kern w:val="0"/>
          <w:sz w:val="39"/>
          <w:szCs w:val="39"/>
          <w14:ligatures w14:val="none"/>
        </w:rPr>
      </w:pPr>
      <w:r w:rsidRPr="007B6A80">
        <w:rPr>
          <w:rFonts w:ascii="inherit" w:eastAsia="Times New Roman" w:hAnsi="inherit" w:cs="Open Sans"/>
          <w:b/>
          <w:bCs/>
          <w:color w:val="555555"/>
          <w:kern w:val="0"/>
          <w:sz w:val="39"/>
          <w:szCs w:val="39"/>
          <w14:ligatures w14:val="none"/>
        </w:rPr>
        <w:t>Before You Submit</w:t>
      </w:r>
    </w:p>
    <w:p w14:paraId="79DF9F34" w14:textId="77777777" w:rsidR="007B6A80" w:rsidRPr="007B6A80" w:rsidRDefault="007B6A80" w:rsidP="007B6A80">
      <w:pPr>
        <w:shd w:val="clear" w:color="auto" w:fill="FFFFFF"/>
        <w:spacing w:after="150" w:line="240" w:lineRule="auto"/>
        <w:rPr>
          <w:rFonts w:ascii="Open Sans" w:eastAsia="Times New Roman" w:hAnsi="Open Sans" w:cs="Open Sans"/>
          <w:color w:val="555555"/>
          <w:kern w:val="0"/>
          <w:sz w:val="21"/>
          <w:szCs w:val="21"/>
          <w14:ligatures w14:val="none"/>
        </w:rPr>
      </w:pPr>
      <w:r w:rsidRPr="007B6A80">
        <w:rPr>
          <w:rFonts w:ascii="Open Sans" w:eastAsia="Times New Roman" w:hAnsi="Open Sans" w:cs="Open Sans"/>
          <w:color w:val="555555"/>
          <w:kern w:val="0"/>
          <w:sz w:val="21"/>
          <w:szCs w:val="21"/>
          <w14:ligatures w14:val="none"/>
        </w:rPr>
        <w:t>When you complete your assignment, we suggest taking some time to check for any errors or to add any finishing touches. </w:t>
      </w:r>
      <w:r w:rsidRPr="007B6A80">
        <w:rPr>
          <w:rFonts w:ascii="Open Sans" w:eastAsia="Times New Roman" w:hAnsi="Open Sans" w:cs="Open Sans"/>
          <w:b/>
          <w:bCs/>
          <w:color w:val="555555"/>
          <w:kern w:val="0"/>
          <w:sz w:val="21"/>
          <w:szCs w:val="21"/>
          <w14:ligatures w14:val="none"/>
        </w:rPr>
        <w:t>We also suggest that you use online plagiarism checkers to make sure that your assignment is not too similar to any existing materials.</w:t>
      </w:r>
      <w:r w:rsidRPr="007B6A80">
        <w:rPr>
          <w:rFonts w:ascii="Open Sans" w:eastAsia="Times New Roman" w:hAnsi="Open Sans" w:cs="Open Sans"/>
          <w:color w:val="555555"/>
          <w:kern w:val="0"/>
          <w:sz w:val="21"/>
          <w:szCs w:val="21"/>
          <w14:ligatures w14:val="none"/>
        </w:rPr>
        <w:t> Plagiarized submissions will NOT be graded.</w:t>
      </w:r>
    </w:p>
    <w:p w14:paraId="67376CE6" w14:textId="0389C606" w:rsidR="00DC2C4F" w:rsidRDefault="007B6A80">
      <w:hyperlink r:id="rId19" w:history="1">
        <w:r>
          <w:rPr>
            <w:rStyle w:val="Hyperlink"/>
          </w:rPr>
          <w:t>Gross Anatomy of the Human Brain | Overview &amp; Terminology - Lesson | Study.com</w:t>
        </w:r>
      </w:hyperlink>
    </w:p>
    <w:p w14:paraId="37D6D79D" w14:textId="77777777" w:rsidR="007B6A80" w:rsidRDefault="007B6A80">
      <w:r w:rsidRPr="007B6A80">
        <w:t>Cheprasov, A. (2021, August 23) Gross Anatomy of the Human Brain | Overview &amp; Terminology. Study.com</w:t>
      </w:r>
    </w:p>
    <w:p w14:paraId="1C70DE85" w14:textId="5D88750C" w:rsidR="007B6A80" w:rsidRDefault="007B6A80">
      <w:r>
        <w:t xml:space="preserve"> </w:t>
      </w:r>
      <w:hyperlink r:id="rId20" w:history="1">
        <w:r>
          <w:rPr>
            <w:rStyle w:val="Hyperlink"/>
          </w:rPr>
          <w:t>Techniques to Study the Brain and Behavior - Lesson | Study.com</w:t>
        </w:r>
      </w:hyperlink>
    </w:p>
    <w:p w14:paraId="513F7CED" w14:textId="7E965AE2" w:rsidR="007B6A80" w:rsidRDefault="007B6A80">
      <w:r w:rsidRPr="007B6A80">
        <w:t>Boyd, N. (2025, January 31) Techniques to Study the Brain and Behavior. Study.com. https://study.com/academy/lesson/techniques-to-study-the-brain-and-behavior.html</w:t>
      </w:r>
    </w:p>
    <w:p w14:paraId="55C87517" w14:textId="24D919BB" w:rsidR="007B6A80" w:rsidRDefault="007B6A80">
      <w:hyperlink r:id="rId21" w:history="1">
        <w:r>
          <w:rPr>
            <w:rStyle w:val="Hyperlink"/>
          </w:rPr>
          <w:t>Evaluating Scientific Research | Methods, Steps &amp; Guidelines | Study.com</w:t>
        </w:r>
      </w:hyperlink>
    </w:p>
    <w:p w14:paraId="701838EA" w14:textId="714E1FC8" w:rsidR="007B6A80" w:rsidRDefault="007B6A80">
      <w:r w:rsidRPr="007B6A80">
        <w:lastRenderedPageBreak/>
        <w:t xml:space="preserve">Prestes, P. (2025, October 10) Evaluating Scientific Research | Methods, Steps &amp; Guidelines. Study.com. </w:t>
      </w:r>
      <w:hyperlink r:id="rId22" w:history="1">
        <w:r w:rsidRPr="00251146">
          <w:rPr>
            <w:rStyle w:val="Hyperlink"/>
          </w:rPr>
          <w:t>https://study.com/academy/lesson/evaluating-scientific-research-methods-steps-guidelines.html</w:t>
        </w:r>
      </w:hyperlink>
    </w:p>
    <w:p w14:paraId="2BBE90AE" w14:textId="77777777" w:rsidR="007B6A80" w:rsidRDefault="007B6A80"/>
    <w:p w14:paraId="3173DB98" w14:textId="3D2BFFAF" w:rsidR="007B6A80" w:rsidRDefault="007B6A80">
      <w:hyperlink r:id="rId23" w:history="1">
        <w:r>
          <w:rPr>
            <w:rStyle w:val="Hyperlink"/>
          </w:rPr>
          <w:t>Terminology for Brain-Related Disorders - Lesson | Study.com</w:t>
        </w:r>
      </w:hyperlink>
    </w:p>
    <w:p w14:paraId="69D13990" w14:textId="552A02AE" w:rsidR="007B6A80" w:rsidRDefault="007B6A80">
      <w:r w:rsidRPr="007B6A80">
        <w:t xml:space="preserve">Cheprasov, A. (2021, November 22) Terminology for Brain-Related Disorders. Study.com. </w:t>
      </w:r>
      <w:hyperlink r:id="rId24" w:history="1">
        <w:r w:rsidRPr="00251146">
          <w:rPr>
            <w:rStyle w:val="Hyperlink"/>
          </w:rPr>
          <w:t>https://study.com/academy/lesson/terminology-for-brain-related-disorders.html</w:t>
        </w:r>
      </w:hyperlink>
    </w:p>
    <w:p w14:paraId="46662149" w14:textId="77777777" w:rsidR="007B6A80" w:rsidRDefault="007B6A80"/>
    <w:p w14:paraId="1FFFE7EB" w14:textId="131DEEC9" w:rsidR="007B6A80" w:rsidRDefault="007B6A80">
      <w:hyperlink r:id="rId25" w:history="1">
        <w:r>
          <w:rPr>
            <w:rStyle w:val="Hyperlink"/>
          </w:rPr>
          <w:t>What is Brain Damage? - Causes &amp; Effects | Study.com</w:t>
        </w:r>
      </w:hyperlink>
    </w:p>
    <w:p w14:paraId="7B7AFA81" w14:textId="5D939266" w:rsidR="007B6A80" w:rsidRDefault="007B6A80">
      <w:r w:rsidRPr="007B6A80">
        <w:t xml:space="preserve">Williams, J. (2023, November 29) What is Brain Damage? - Causes &amp; Effects. Study.com. </w:t>
      </w:r>
      <w:hyperlink r:id="rId26" w:history="1">
        <w:r w:rsidRPr="00251146">
          <w:rPr>
            <w:rStyle w:val="Hyperlink"/>
          </w:rPr>
          <w:t>https://study.com/academy/lesson/what-is-brain-damage-causes-effects-quiz.html</w:t>
        </w:r>
      </w:hyperlink>
    </w:p>
    <w:p w14:paraId="1A91E8FC" w14:textId="77777777" w:rsidR="007B6A80" w:rsidRDefault="007B6A80"/>
    <w:p w14:paraId="5719FC18" w14:textId="181B8476" w:rsidR="007B6A80" w:rsidRDefault="007B6A80">
      <w:r>
        <w:t xml:space="preserve">If you can’t  </w:t>
      </w:r>
    </w:p>
    <w:sectPr w:rsidR="007B6A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 w:name="Poppins">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2F200E"/>
    <w:multiLevelType w:val="multilevel"/>
    <w:tmpl w:val="D5469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FB3062"/>
    <w:multiLevelType w:val="multilevel"/>
    <w:tmpl w:val="B1A6D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E752C1"/>
    <w:multiLevelType w:val="multilevel"/>
    <w:tmpl w:val="FD9E5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5B2805"/>
    <w:multiLevelType w:val="multilevel"/>
    <w:tmpl w:val="DE9A6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2B3E85"/>
    <w:multiLevelType w:val="multilevel"/>
    <w:tmpl w:val="45A2D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7B7311"/>
    <w:multiLevelType w:val="multilevel"/>
    <w:tmpl w:val="33940C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6410159">
    <w:abstractNumId w:val="3"/>
  </w:num>
  <w:num w:numId="2" w16cid:durableId="293023836">
    <w:abstractNumId w:val="0"/>
  </w:num>
  <w:num w:numId="3" w16cid:durableId="70348912">
    <w:abstractNumId w:val="5"/>
  </w:num>
  <w:num w:numId="4" w16cid:durableId="625696505">
    <w:abstractNumId w:val="1"/>
  </w:num>
  <w:num w:numId="5" w16cid:durableId="880439689">
    <w:abstractNumId w:val="2"/>
  </w:num>
  <w:num w:numId="6" w16cid:durableId="15684215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yMDUxNrY0NjAzsDRX0lEKTi0uzszPAykwrAUA68XlHiwAAAA="/>
  </w:docVars>
  <w:rsids>
    <w:rsidRoot w:val="007B6A80"/>
    <w:rsid w:val="006220AA"/>
    <w:rsid w:val="00754322"/>
    <w:rsid w:val="007B6A80"/>
    <w:rsid w:val="00925BBC"/>
    <w:rsid w:val="00DC2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8EAB9"/>
  <w15:chartTrackingRefBased/>
  <w15:docId w15:val="{43B5264F-7FE0-4163-9A5E-F586CB0DD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A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B6A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B6A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B6A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B6A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B6A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B6A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B6A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B6A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6A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B6A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B6A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B6A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B6A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B6A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B6A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B6A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B6A80"/>
    <w:rPr>
      <w:rFonts w:eastAsiaTheme="majorEastAsia" w:cstheme="majorBidi"/>
      <w:color w:val="272727" w:themeColor="text1" w:themeTint="D8"/>
    </w:rPr>
  </w:style>
  <w:style w:type="paragraph" w:styleId="Title">
    <w:name w:val="Title"/>
    <w:basedOn w:val="Normal"/>
    <w:next w:val="Normal"/>
    <w:link w:val="TitleChar"/>
    <w:uiPriority w:val="10"/>
    <w:qFormat/>
    <w:rsid w:val="007B6A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6A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6A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6A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B6A80"/>
    <w:pPr>
      <w:spacing w:before="160"/>
      <w:jc w:val="center"/>
    </w:pPr>
    <w:rPr>
      <w:i/>
      <w:iCs/>
      <w:color w:val="404040" w:themeColor="text1" w:themeTint="BF"/>
    </w:rPr>
  </w:style>
  <w:style w:type="character" w:customStyle="1" w:styleId="QuoteChar">
    <w:name w:val="Quote Char"/>
    <w:basedOn w:val="DefaultParagraphFont"/>
    <w:link w:val="Quote"/>
    <w:uiPriority w:val="29"/>
    <w:rsid w:val="007B6A80"/>
    <w:rPr>
      <w:i/>
      <w:iCs/>
      <w:color w:val="404040" w:themeColor="text1" w:themeTint="BF"/>
    </w:rPr>
  </w:style>
  <w:style w:type="paragraph" w:styleId="ListParagraph">
    <w:name w:val="List Paragraph"/>
    <w:basedOn w:val="Normal"/>
    <w:uiPriority w:val="34"/>
    <w:qFormat/>
    <w:rsid w:val="007B6A80"/>
    <w:pPr>
      <w:ind w:left="720"/>
      <w:contextualSpacing/>
    </w:pPr>
  </w:style>
  <w:style w:type="character" w:styleId="IntenseEmphasis">
    <w:name w:val="Intense Emphasis"/>
    <w:basedOn w:val="DefaultParagraphFont"/>
    <w:uiPriority w:val="21"/>
    <w:qFormat/>
    <w:rsid w:val="007B6A80"/>
    <w:rPr>
      <w:i/>
      <w:iCs/>
      <w:color w:val="0F4761" w:themeColor="accent1" w:themeShade="BF"/>
    </w:rPr>
  </w:style>
  <w:style w:type="paragraph" w:styleId="IntenseQuote">
    <w:name w:val="Intense Quote"/>
    <w:basedOn w:val="Normal"/>
    <w:next w:val="Normal"/>
    <w:link w:val="IntenseQuoteChar"/>
    <w:uiPriority w:val="30"/>
    <w:qFormat/>
    <w:rsid w:val="007B6A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B6A80"/>
    <w:rPr>
      <w:i/>
      <w:iCs/>
      <w:color w:val="0F4761" w:themeColor="accent1" w:themeShade="BF"/>
    </w:rPr>
  </w:style>
  <w:style w:type="character" w:styleId="IntenseReference">
    <w:name w:val="Intense Reference"/>
    <w:basedOn w:val="DefaultParagraphFont"/>
    <w:uiPriority w:val="32"/>
    <w:qFormat/>
    <w:rsid w:val="007B6A80"/>
    <w:rPr>
      <w:b/>
      <w:bCs/>
      <w:smallCaps/>
      <w:color w:val="0F4761" w:themeColor="accent1" w:themeShade="BF"/>
      <w:spacing w:val="5"/>
    </w:rPr>
  </w:style>
  <w:style w:type="character" w:styleId="Hyperlink">
    <w:name w:val="Hyperlink"/>
    <w:basedOn w:val="DefaultParagraphFont"/>
    <w:uiPriority w:val="99"/>
    <w:unhideWhenUsed/>
    <w:rsid w:val="007B6A80"/>
    <w:rPr>
      <w:color w:val="0000FF"/>
      <w:u w:val="single"/>
    </w:rPr>
  </w:style>
  <w:style w:type="character" w:styleId="UnresolvedMention">
    <w:name w:val="Unresolved Mention"/>
    <w:basedOn w:val="DefaultParagraphFont"/>
    <w:uiPriority w:val="99"/>
    <w:semiHidden/>
    <w:unhideWhenUsed/>
    <w:rsid w:val="007B6A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y.com/academy/lesson/gross-anatomy-of-the-human-brain-major-anatomical-structures-and-terminology.html" TargetMode="External"/><Relationship Id="rId13" Type="http://schemas.openxmlformats.org/officeDocument/2006/relationships/hyperlink" Target="https://study.com/academy/lesson/what-is-apa-format-style-definition-quiz.html" TargetMode="External"/><Relationship Id="rId18" Type="http://schemas.openxmlformats.org/officeDocument/2006/relationships/hyperlink" Target="https://study.com/academy/popular/understanding-generative-ai-as-a-student-uses-benefits-drawbacks" TargetMode="External"/><Relationship Id="rId26" Type="http://schemas.openxmlformats.org/officeDocument/2006/relationships/hyperlink" Target="https://study.com/academy/lesson/what-is-brain-damage-causes-effects-quiz.html" TargetMode="External"/><Relationship Id="rId3" Type="http://schemas.openxmlformats.org/officeDocument/2006/relationships/settings" Target="settings.xml"/><Relationship Id="rId21" Type="http://schemas.openxmlformats.org/officeDocument/2006/relationships/hyperlink" Target="https://study.com/academy/lesson/evaluating-scientific-research-methods-steps-guidelines.html" TargetMode="External"/><Relationship Id="rId7" Type="http://schemas.openxmlformats.org/officeDocument/2006/relationships/hyperlink" Target="https://study.com/academy/popular/how-to-use-cite-ai-tools-in-college-saver-course-assignments.html" TargetMode="External"/><Relationship Id="rId12" Type="http://schemas.openxmlformats.org/officeDocument/2006/relationships/hyperlink" Target="https://study.com/academy/lesson/what-is-brain-damage-causes-effects-quiz.html" TargetMode="External"/><Relationship Id="rId17" Type="http://schemas.openxmlformats.org/officeDocument/2006/relationships/hyperlink" Target="https://study.com/academy/popular/how-to-use-cite-ai-tools-in-college-saver-course-assignments" TargetMode="External"/><Relationship Id="rId25" Type="http://schemas.openxmlformats.org/officeDocument/2006/relationships/hyperlink" Target="https://study.com/academy/lesson/what-is-brain-damage-causes-effects-quiz.html" TargetMode="External"/><Relationship Id="rId2" Type="http://schemas.openxmlformats.org/officeDocument/2006/relationships/styles" Target="styles.xml"/><Relationship Id="rId16" Type="http://schemas.openxmlformats.org/officeDocument/2006/relationships/hyperlink" Target="https://gptzero.me/plagiarism-checker" TargetMode="External"/><Relationship Id="rId20" Type="http://schemas.openxmlformats.org/officeDocument/2006/relationships/hyperlink" Target="https://study.com/academy/lesson/techniques-to-study-the-brain-and-behavior.html" TargetMode="External"/><Relationship Id="rId1" Type="http://schemas.openxmlformats.org/officeDocument/2006/relationships/numbering" Target="numbering.xml"/><Relationship Id="rId6" Type="http://schemas.openxmlformats.org/officeDocument/2006/relationships/hyperlink" Target="https://study.com/academy/popular/studycoms-academic-integrity-policy.html" TargetMode="External"/><Relationship Id="rId11" Type="http://schemas.openxmlformats.org/officeDocument/2006/relationships/hyperlink" Target="https://study.com/academy/lesson/terminology-for-brain-related-disorders.html" TargetMode="External"/><Relationship Id="rId24" Type="http://schemas.openxmlformats.org/officeDocument/2006/relationships/hyperlink" Target="https://study.com/academy/lesson/terminology-for-brain-related-disorders.html" TargetMode="External"/><Relationship Id="rId5" Type="http://schemas.openxmlformats.org/officeDocument/2006/relationships/hyperlink" Target="https://www.facebook.com/sharer/sharer.php?u=https%3A%2F%2Fstudy.com/academy/lesson/physiological-psychology-assignment-research-analysis.html&amp;width=100&amp;" TargetMode="External"/><Relationship Id="rId15" Type="http://schemas.openxmlformats.org/officeDocument/2006/relationships/hyperlink" Target="https://study.com/academy/popular/studycoms-academic-integrity-policy.html" TargetMode="External"/><Relationship Id="rId23" Type="http://schemas.openxmlformats.org/officeDocument/2006/relationships/hyperlink" Target="https://study.com/academy/lesson/terminology-for-brain-related-disorders.html" TargetMode="External"/><Relationship Id="rId28" Type="http://schemas.openxmlformats.org/officeDocument/2006/relationships/theme" Target="theme/theme1.xml"/><Relationship Id="rId10" Type="http://schemas.openxmlformats.org/officeDocument/2006/relationships/hyperlink" Target="https://study.com/academy/lesson/evaluating-scientific-research-methods-steps-guidelines.html" TargetMode="External"/><Relationship Id="rId19" Type="http://schemas.openxmlformats.org/officeDocument/2006/relationships/hyperlink" Target="https://study.com/academy/lesson/gross-anatomy-of-the-human-brain-major-anatomical-structures-and-terminology.html" TargetMode="External"/><Relationship Id="rId4" Type="http://schemas.openxmlformats.org/officeDocument/2006/relationships/webSettings" Target="webSettings.xml"/><Relationship Id="rId9" Type="http://schemas.openxmlformats.org/officeDocument/2006/relationships/hyperlink" Target="https://study.com/academy/lesson/techniques-to-study-the-brain-and-behavior.html" TargetMode="External"/><Relationship Id="rId14" Type="http://schemas.openxmlformats.org/officeDocument/2006/relationships/hyperlink" Target="https://study.com/academy/lesson/how-to-format-apa-citations.html" TargetMode="External"/><Relationship Id="rId22" Type="http://schemas.openxmlformats.org/officeDocument/2006/relationships/hyperlink" Target="https://study.com/academy/lesson/evaluating-scientific-research-methods-steps-guideline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6</Pages>
  <Words>1988</Words>
  <Characters>11338</Characters>
  <Application>Microsoft Office Word</Application>
  <DocSecurity>0</DocSecurity>
  <Lines>94</Lines>
  <Paragraphs>26</Paragraphs>
  <ScaleCrop>false</ScaleCrop>
  <Company/>
  <LinksUpToDate>false</LinksUpToDate>
  <CharactersWithSpaces>1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ko Hueston-Trody</dc:creator>
  <cp:keywords/>
  <dc:description/>
  <cp:lastModifiedBy>Hanako Hueston-Trody</cp:lastModifiedBy>
  <cp:revision>1</cp:revision>
  <dcterms:created xsi:type="dcterms:W3CDTF">2026-05-25T17:57:00Z</dcterms:created>
  <dcterms:modified xsi:type="dcterms:W3CDTF">2026-05-2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10ec15-18a5-488d-a4a4-61bd68cc904d</vt:lpwstr>
  </property>
</Properties>
</file>